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7D42" w:rsidRDefault="00037D42"/>
    <w:p w:rsidR="004265BE" w:rsidRDefault="004265BE"/>
    <w:p w:rsidR="004265BE" w:rsidRPr="00E25D05" w:rsidRDefault="004265BE" w:rsidP="004265BE">
      <w:pPr>
        <w:pStyle w:val="PMENormal"/>
        <w:jc w:val="center"/>
        <w:rPr>
          <w:rFonts w:cs="B Nazanin"/>
          <w:sz w:val="22"/>
          <w:szCs w:val="22"/>
        </w:rPr>
      </w:pPr>
      <w:r w:rsidRPr="00E25D05">
        <w:rPr>
          <w:rFonts w:cs="B Nazanin"/>
          <w:noProof/>
          <w:sz w:val="22"/>
          <w:szCs w:val="22"/>
          <w:lang w:val="en-US" w:eastAsia="en-US"/>
        </w:rPr>
        <w:drawing>
          <wp:inline distT="0" distB="0" distL="0" distR="0" wp14:anchorId="3F54605D" wp14:editId="230198FE">
            <wp:extent cx="3143250" cy="1494581"/>
            <wp:effectExtent l="0" t="0" r="0" b="0"/>
            <wp:docPr id="6" name="Picture 6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0435" cy="1502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65BE" w:rsidRPr="00AF1BC7" w:rsidRDefault="004265BE" w:rsidP="004265BE">
      <w:pPr>
        <w:spacing w:after="0" w:line="360" w:lineRule="auto"/>
        <w:jc w:val="center"/>
        <w:rPr>
          <w:rFonts w:ascii="Times New Roman" w:eastAsia="Times New Roman" w:hAnsi="Times New Roman" w:cs="Times New Roman"/>
        </w:rPr>
      </w:pPr>
      <w:proofErr w:type="gramStart"/>
      <w:r w:rsidRPr="00AF1BC7">
        <w:rPr>
          <w:rFonts w:ascii="Times New Roman" w:eastAsia="Times New Roman" w:hAnsi="Times New Roman" w:cs="Times New Roman"/>
          <w:b/>
          <w:bCs/>
        </w:rPr>
        <w:t>Figure 1</w:t>
      </w:r>
      <w:r>
        <w:rPr>
          <w:rFonts w:ascii="Times New Roman" w:eastAsia="Times New Roman" w:hAnsi="Times New Roman" w:cs="Times New Roman"/>
          <w:b/>
          <w:bCs/>
        </w:rPr>
        <w:t>.</w:t>
      </w:r>
      <w:proofErr w:type="gramEnd"/>
      <w:r w:rsidRPr="00AF1BC7">
        <w:rPr>
          <w:rFonts w:ascii="Times New Roman" w:eastAsia="Times New Roman" w:hAnsi="Times New Roman" w:cs="Times New Roman"/>
        </w:rPr>
        <w:t xml:space="preserve"> A model of the modeling cycle (Verschaffel, 2002)</w:t>
      </w:r>
    </w:p>
    <w:p w:rsidR="004265BE" w:rsidRDefault="004265BE"/>
    <w:p w:rsidR="004265BE" w:rsidRPr="00E25D05" w:rsidRDefault="004265BE" w:rsidP="004265BE">
      <w:pPr>
        <w:jc w:val="center"/>
        <w:rPr>
          <w:lang w:val="en-GB" w:eastAsia="en-GB"/>
        </w:rPr>
      </w:pPr>
      <w:r w:rsidRPr="00E25D05">
        <w:rPr>
          <w:rFonts w:cs="Times New Roman"/>
          <w:noProof/>
        </w:rPr>
        <w:drawing>
          <wp:inline distT="114300" distB="114300" distL="114300" distR="114300" wp14:anchorId="446CFEB6" wp14:editId="24746668">
            <wp:extent cx="3105150" cy="2157098"/>
            <wp:effectExtent l="0" t="0" r="0" b="0"/>
            <wp:docPr id="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09538" cy="2160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4265BE" w:rsidRPr="00AF1BC7" w:rsidRDefault="004265BE" w:rsidP="004265BE">
      <w:pPr>
        <w:spacing w:after="0" w:line="360" w:lineRule="auto"/>
        <w:jc w:val="center"/>
        <w:rPr>
          <w:rFonts w:ascii="Times New Roman" w:eastAsia="Times New Roman" w:hAnsi="Times New Roman" w:cs="Times New Roman"/>
        </w:rPr>
      </w:pPr>
      <w:proofErr w:type="gramStart"/>
      <w:r w:rsidRPr="00AF1BC7">
        <w:rPr>
          <w:rFonts w:ascii="Times New Roman" w:eastAsia="Times New Roman" w:hAnsi="Times New Roman" w:cs="Times New Roman"/>
          <w:b/>
          <w:bCs/>
        </w:rPr>
        <w:t>Figure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  <w:r w:rsidRPr="00AF1BC7">
        <w:rPr>
          <w:rFonts w:ascii="Times New Roman" w:eastAsia="Times New Roman" w:hAnsi="Times New Roman" w:cs="Times New Roman"/>
          <w:b/>
          <w:bCs/>
        </w:rPr>
        <w:t>2</w:t>
      </w:r>
      <w:r>
        <w:rPr>
          <w:rFonts w:ascii="Times New Roman" w:eastAsia="Times New Roman" w:hAnsi="Times New Roman" w:cs="Times New Roman"/>
          <w:b/>
          <w:bCs/>
        </w:rPr>
        <w:t>.</w:t>
      </w:r>
      <w:proofErr w:type="gramEnd"/>
      <w:r w:rsidRPr="00AF1BC7">
        <w:rPr>
          <w:rFonts w:ascii="Times New Roman" w:eastAsia="Times New Roman" w:hAnsi="Times New Roman" w:cs="Times New Roman"/>
        </w:rPr>
        <w:t xml:space="preserve"> “</w:t>
      </w:r>
      <w:proofErr w:type="gramStart"/>
      <w:r w:rsidRPr="00AF1BC7">
        <w:rPr>
          <w:rFonts w:ascii="Times New Roman" w:eastAsia="Times New Roman" w:hAnsi="Times New Roman" w:cs="Times New Roman"/>
        </w:rPr>
        <w:t>balls</w:t>
      </w:r>
      <w:proofErr w:type="gramEnd"/>
      <w:r w:rsidRPr="00AF1BC7">
        <w:rPr>
          <w:rFonts w:ascii="Times New Roman" w:eastAsia="Times New Roman" w:hAnsi="Times New Roman" w:cs="Times New Roman"/>
        </w:rPr>
        <w:t xml:space="preserve"> and rocket” game page 48 of grade nine “work and technology” textbook</w:t>
      </w:r>
    </w:p>
    <w:p w:rsidR="004265BE" w:rsidRDefault="004265BE">
      <w:bookmarkStart w:id="0" w:name="_GoBack"/>
      <w:bookmarkEnd w:id="0"/>
    </w:p>
    <w:sectPr w:rsidR="004265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cwNTE2tjQzMzBU0lEKTi0uzszPAykwrAUAWYorZywAAAA="/>
  </w:docVars>
  <w:rsids>
    <w:rsidRoot w:val="004265BE"/>
    <w:rsid w:val="0000153B"/>
    <w:rsid w:val="0000255D"/>
    <w:rsid w:val="00003F08"/>
    <w:rsid w:val="00010398"/>
    <w:rsid w:val="00012A85"/>
    <w:rsid w:val="000162D6"/>
    <w:rsid w:val="00016FE7"/>
    <w:rsid w:val="00020D52"/>
    <w:rsid w:val="00023D76"/>
    <w:rsid w:val="000270C3"/>
    <w:rsid w:val="00030652"/>
    <w:rsid w:val="00034763"/>
    <w:rsid w:val="00034CE1"/>
    <w:rsid w:val="00037D42"/>
    <w:rsid w:val="00040F36"/>
    <w:rsid w:val="00045F63"/>
    <w:rsid w:val="00046BC9"/>
    <w:rsid w:val="000470B7"/>
    <w:rsid w:val="00055777"/>
    <w:rsid w:val="00055938"/>
    <w:rsid w:val="00057733"/>
    <w:rsid w:val="000614D4"/>
    <w:rsid w:val="0006215C"/>
    <w:rsid w:val="0006305E"/>
    <w:rsid w:val="00063381"/>
    <w:rsid w:val="00066067"/>
    <w:rsid w:val="00066321"/>
    <w:rsid w:val="0007353B"/>
    <w:rsid w:val="00073A4E"/>
    <w:rsid w:val="00073E88"/>
    <w:rsid w:val="00076DD4"/>
    <w:rsid w:val="000809F4"/>
    <w:rsid w:val="00082F06"/>
    <w:rsid w:val="0009096F"/>
    <w:rsid w:val="00092771"/>
    <w:rsid w:val="00092CAF"/>
    <w:rsid w:val="00096707"/>
    <w:rsid w:val="000A0297"/>
    <w:rsid w:val="000A0950"/>
    <w:rsid w:val="000A250C"/>
    <w:rsid w:val="000A2838"/>
    <w:rsid w:val="000B154E"/>
    <w:rsid w:val="000B3DDB"/>
    <w:rsid w:val="000C077F"/>
    <w:rsid w:val="000C08B5"/>
    <w:rsid w:val="000C0A0D"/>
    <w:rsid w:val="000C48E9"/>
    <w:rsid w:val="000C5785"/>
    <w:rsid w:val="000D37E3"/>
    <w:rsid w:val="000D4413"/>
    <w:rsid w:val="000D4C17"/>
    <w:rsid w:val="000E1135"/>
    <w:rsid w:val="000E40BD"/>
    <w:rsid w:val="000E623A"/>
    <w:rsid w:val="000F5B68"/>
    <w:rsid w:val="00102960"/>
    <w:rsid w:val="00105289"/>
    <w:rsid w:val="00110608"/>
    <w:rsid w:val="00113F7B"/>
    <w:rsid w:val="00115B24"/>
    <w:rsid w:val="001175AD"/>
    <w:rsid w:val="0012058A"/>
    <w:rsid w:val="0012099F"/>
    <w:rsid w:val="00126E5E"/>
    <w:rsid w:val="0012780F"/>
    <w:rsid w:val="00134085"/>
    <w:rsid w:val="00136622"/>
    <w:rsid w:val="00143889"/>
    <w:rsid w:val="00143FB8"/>
    <w:rsid w:val="00144E95"/>
    <w:rsid w:val="00150C22"/>
    <w:rsid w:val="00151DD0"/>
    <w:rsid w:val="001524C4"/>
    <w:rsid w:val="00155D1A"/>
    <w:rsid w:val="001570D4"/>
    <w:rsid w:val="0016373C"/>
    <w:rsid w:val="00176707"/>
    <w:rsid w:val="00184B11"/>
    <w:rsid w:val="00187259"/>
    <w:rsid w:val="0018797C"/>
    <w:rsid w:val="001901EE"/>
    <w:rsid w:val="00191710"/>
    <w:rsid w:val="0019243E"/>
    <w:rsid w:val="0019409B"/>
    <w:rsid w:val="001A66E0"/>
    <w:rsid w:val="001B4FB7"/>
    <w:rsid w:val="001B685B"/>
    <w:rsid w:val="001C18E7"/>
    <w:rsid w:val="001C5583"/>
    <w:rsid w:val="001C618D"/>
    <w:rsid w:val="001C6260"/>
    <w:rsid w:val="001D286B"/>
    <w:rsid w:val="001D2CD5"/>
    <w:rsid w:val="001E0887"/>
    <w:rsid w:val="001E0DAF"/>
    <w:rsid w:val="001F3AE9"/>
    <w:rsid w:val="001F43DB"/>
    <w:rsid w:val="001F5A04"/>
    <w:rsid w:val="001F5FCB"/>
    <w:rsid w:val="001F66B5"/>
    <w:rsid w:val="001F6960"/>
    <w:rsid w:val="001F6EEB"/>
    <w:rsid w:val="001F7270"/>
    <w:rsid w:val="001F7D46"/>
    <w:rsid w:val="00201466"/>
    <w:rsid w:val="00202F44"/>
    <w:rsid w:val="00205A4E"/>
    <w:rsid w:val="002060E5"/>
    <w:rsid w:val="00206BEF"/>
    <w:rsid w:val="00207F36"/>
    <w:rsid w:val="00213FEC"/>
    <w:rsid w:val="00220939"/>
    <w:rsid w:val="00222679"/>
    <w:rsid w:val="00222803"/>
    <w:rsid w:val="00224BAE"/>
    <w:rsid w:val="002265AB"/>
    <w:rsid w:val="0022724E"/>
    <w:rsid w:val="00227E87"/>
    <w:rsid w:val="002304B3"/>
    <w:rsid w:val="002343FF"/>
    <w:rsid w:val="00236039"/>
    <w:rsid w:val="002414BF"/>
    <w:rsid w:val="00252B42"/>
    <w:rsid w:val="002531EF"/>
    <w:rsid w:val="00253241"/>
    <w:rsid w:val="002541D5"/>
    <w:rsid w:val="00255004"/>
    <w:rsid w:val="00256432"/>
    <w:rsid w:val="00257E8F"/>
    <w:rsid w:val="00263234"/>
    <w:rsid w:val="00263E3A"/>
    <w:rsid w:val="00264194"/>
    <w:rsid w:val="00270979"/>
    <w:rsid w:val="00271AEA"/>
    <w:rsid w:val="00273800"/>
    <w:rsid w:val="002754DD"/>
    <w:rsid w:val="002831DE"/>
    <w:rsid w:val="00283DB1"/>
    <w:rsid w:val="00284D27"/>
    <w:rsid w:val="002917A3"/>
    <w:rsid w:val="00294492"/>
    <w:rsid w:val="00294EBC"/>
    <w:rsid w:val="002A03DC"/>
    <w:rsid w:val="002A0BE7"/>
    <w:rsid w:val="002A1B12"/>
    <w:rsid w:val="002A2F38"/>
    <w:rsid w:val="002A47BA"/>
    <w:rsid w:val="002A5911"/>
    <w:rsid w:val="002A5B73"/>
    <w:rsid w:val="002B1CE8"/>
    <w:rsid w:val="002B295F"/>
    <w:rsid w:val="002B2C83"/>
    <w:rsid w:val="002B3AA6"/>
    <w:rsid w:val="002B4B92"/>
    <w:rsid w:val="002B5F78"/>
    <w:rsid w:val="002B6CD1"/>
    <w:rsid w:val="002B7961"/>
    <w:rsid w:val="002C362A"/>
    <w:rsid w:val="002C76FA"/>
    <w:rsid w:val="002D062E"/>
    <w:rsid w:val="002D1ECB"/>
    <w:rsid w:val="002D70BB"/>
    <w:rsid w:val="002E3993"/>
    <w:rsid w:val="002E3D01"/>
    <w:rsid w:val="002E5FC9"/>
    <w:rsid w:val="002F0D43"/>
    <w:rsid w:val="002F5DDA"/>
    <w:rsid w:val="002F7ADE"/>
    <w:rsid w:val="003012EE"/>
    <w:rsid w:val="00302472"/>
    <w:rsid w:val="00303E0B"/>
    <w:rsid w:val="0030495E"/>
    <w:rsid w:val="003054BA"/>
    <w:rsid w:val="00307A17"/>
    <w:rsid w:val="00307D0D"/>
    <w:rsid w:val="00311B33"/>
    <w:rsid w:val="00313A1C"/>
    <w:rsid w:val="00314066"/>
    <w:rsid w:val="003222F6"/>
    <w:rsid w:val="0032361C"/>
    <w:rsid w:val="0032593D"/>
    <w:rsid w:val="0033053A"/>
    <w:rsid w:val="0033378A"/>
    <w:rsid w:val="00335CED"/>
    <w:rsid w:val="003414C0"/>
    <w:rsid w:val="0034157A"/>
    <w:rsid w:val="003472F0"/>
    <w:rsid w:val="00352410"/>
    <w:rsid w:val="0035348F"/>
    <w:rsid w:val="003605FD"/>
    <w:rsid w:val="00362E31"/>
    <w:rsid w:val="003641E6"/>
    <w:rsid w:val="0036449D"/>
    <w:rsid w:val="00364935"/>
    <w:rsid w:val="003663D0"/>
    <w:rsid w:val="00367979"/>
    <w:rsid w:val="003700DF"/>
    <w:rsid w:val="00371FD0"/>
    <w:rsid w:val="003724B4"/>
    <w:rsid w:val="00375B13"/>
    <w:rsid w:val="00376F69"/>
    <w:rsid w:val="00380120"/>
    <w:rsid w:val="00384CA1"/>
    <w:rsid w:val="00384D93"/>
    <w:rsid w:val="00385BDD"/>
    <w:rsid w:val="00386279"/>
    <w:rsid w:val="00391468"/>
    <w:rsid w:val="003A0A9B"/>
    <w:rsid w:val="003A1955"/>
    <w:rsid w:val="003A2822"/>
    <w:rsid w:val="003A2F9B"/>
    <w:rsid w:val="003A340C"/>
    <w:rsid w:val="003B46B4"/>
    <w:rsid w:val="003B5099"/>
    <w:rsid w:val="003B58F1"/>
    <w:rsid w:val="003B5AF9"/>
    <w:rsid w:val="003B66D4"/>
    <w:rsid w:val="003B68B3"/>
    <w:rsid w:val="003C6A7C"/>
    <w:rsid w:val="003D6933"/>
    <w:rsid w:val="003E26AD"/>
    <w:rsid w:val="003E31EE"/>
    <w:rsid w:val="003E6E82"/>
    <w:rsid w:val="003E7623"/>
    <w:rsid w:val="003F0181"/>
    <w:rsid w:val="003F415C"/>
    <w:rsid w:val="003F6433"/>
    <w:rsid w:val="003F67F5"/>
    <w:rsid w:val="00400AAD"/>
    <w:rsid w:val="00401B02"/>
    <w:rsid w:val="004020E3"/>
    <w:rsid w:val="00405737"/>
    <w:rsid w:val="00412C95"/>
    <w:rsid w:val="004149DC"/>
    <w:rsid w:val="00415C3A"/>
    <w:rsid w:val="0042312A"/>
    <w:rsid w:val="00425927"/>
    <w:rsid w:val="00425961"/>
    <w:rsid w:val="004265BE"/>
    <w:rsid w:val="00426DE6"/>
    <w:rsid w:val="004276AB"/>
    <w:rsid w:val="004277EC"/>
    <w:rsid w:val="00431FE2"/>
    <w:rsid w:val="00432662"/>
    <w:rsid w:val="00432978"/>
    <w:rsid w:val="00432BCB"/>
    <w:rsid w:val="00433215"/>
    <w:rsid w:val="00433FE4"/>
    <w:rsid w:val="00435753"/>
    <w:rsid w:val="004362CD"/>
    <w:rsid w:val="00436C8F"/>
    <w:rsid w:val="00444EBB"/>
    <w:rsid w:val="004518B3"/>
    <w:rsid w:val="00453516"/>
    <w:rsid w:val="00453687"/>
    <w:rsid w:val="00454189"/>
    <w:rsid w:val="00456F1D"/>
    <w:rsid w:val="00457AD8"/>
    <w:rsid w:val="00457AE4"/>
    <w:rsid w:val="00461DBB"/>
    <w:rsid w:val="00462DF1"/>
    <w:rsid w:val="00467C8F"/>
    <w:rsid w:val="0047337D"/>
    <w:rsid w:val="0047580E"/>
    <w:rsid w:val="00480442"/>
    <w:rsid w:val="00481AE0"/>
    <w:rsid w:val="00485463"/>
    <w:rsid w:val="0048654C"/>
    <w:rsid w:val="00491226"/>
    <w:rsid w:val="00493714"/>
    <w:rsid w:val="00494BD1"/>
    <w:rsid w:val="004974CD"/>
    <w:rsid w:val="004A31A2"/>
    <w:rsid w:val="004A59F9"/>
    <w:rsid w:val="004A763E"/>
    <w:rsid w:val="004B3AAD"/>
    <w:rsid w:val="004B49B1"/>
    <w:rsid w:val="004B52D9"/>
    <w:rsid w:val="004B7157"/>
    <w:rsid w:val="004B7463"/>
    <w:rsid w:val="004C18E2"/>
    <w:rsid w:val="004C2684"/>
    <w:rsid w:val="004C2F7B"/>
    <w:rsid w:val="004C3AD3"/>
    <w:rsid w:val="004C44F8"/>
    <w:rsid w:val="004C5065"/>
    <w:rsid w:val="004C50D0"/>
    <w:rsid w:val="004C5502"/>
    <w:rsid w:val="004C6200"/>
    <w:rsid w:val="004D2600"/>
    <w:rsid w:val="004E1E29"/>
    <w:rsid w:val="004E76AF"/>
    <w:rsid w:val="004F369D"/>
    <w:rsid w:val="004F4B47"/>
    <w:rsid w:val="004F4D9C"/>
    <w:rsid w:val="004F54DD"/>
    <w:rsid w:val="004F7DC3"/>
    <w:rsid w:val="004F7F2A"/>
    <w:rsid w:val="00500C72"/>
    <w:rsid w:val="00503174"/>
    <w:rsid w:val="00503298"/>
    <w:rsid w:val="0050329D"/>
    <w:rsid w:val="0050789D"/>
    <w:rsid w:val="00507AB0"/>
    <w:rsid w:val="00513624"/>
    <w:rsid w:val="005225B4"/>
    <w:rsid w:val="0052343A"/>
    <w:rsid w:val="005263F4"/>
    <w:rsid w:val="00527B46"/>
    <w:rsid w:val="00530590"/>
    <w:rsid w:val="005367AB"/>
    <w:rsid w:val="00540AFA"/>
    <w:rsid w:val="005424BA"/>
    <w:rsid w:val="00542558"/>
    <w:rsid w:val="0055615F"/>
    <w:rsid w:val="00561D9A"/>
    <w:rsid w:val="00565482"/>
    <w:rsid w:val="00574A59"/>
    <w:rsid w:val="00575B81"/>
    <w:rsid w:val="00577756"/>
    <w:rsid w:val="00580460"/>
    <w:rsid w:val="005830A6"/>
    <w:rsid w:val="00583126"/>
    <w:rsid w:val="005855AA"/>
    <w:rsid w:val="00590AA3"/>
    <w:rsid w:val="00590F3C"/>
    <w:rsid w:val="00594478"/>
    <w:rsid w:val="005956BF"/>
    <w:rsid w:val="00597B9D"/>
    <w:rsid w:val="00597E79"/>
    <w:rsid w:val="005A177A"/>
    <w:rsid w:val="005A32B1"/>
    <w:rsid w:val="005B09D6"/>
    <w:rsid w:val="005B0C08"/>
    <w:rsid w:val="005B43EC"/>
    <w:rsid w:val="005B59CA"/>
    <w:rsid w:val="005B6165"/>
    <w:rsid w:val="005C1076"/>
    <w:rsid w:val="005C23F5"/>
    <w:rsid w:val="005C2448"/>
    <w:rsid w:val="005C30B7"/>
    <w:rsid w:val="005C4F46"/>
    <w:rsid w:val="005C613B"/>
    <w:rsid w:val="005D0193"/>
    <w:rsid w:val="005D311B"/>
    <w:rsid w:val="005D3483"/>
    <w:rsid w:val="005D484C"/>
    <w:rsid w:val="005D52CF"/>
    <w:rsid w:val="005D7C67"/>
    <w:rsid w:val="005E186B"/>
    <w:rsid w:val="005E20C8"/>
    <w:rsid w:val="005E22F6"/>
    <w:rsid w:val="005E4260"/>
    <w:rsid w:val="005E44C9"/>
    <w:rsid w:val="005E59E2"/>
    <w:rsid w:val="005F1136"/>
    <w:rsid w:val="005F20BF"/>
    <w:rsid w:val="005F3207"/>
    <w:rsid w:val="005F3503"/>
    <w:rsid w:val="005F4589"/>
    <w:rsid w:val="005F5906"/>
    <w:rsid w:val="005F77BF"/>
    <w:rsid w:val="00600C5D"/>
    <w:rsid w:val="006021B5"/>
    <w:rsid w:val="00602835"/>
    <w:rsid w:val="00603315"/>
    <w:rsid w:val="00604F38"/>
    <w:rsid w:val="00605715"/>
    <w:rsid w:val="00611A78"/>
    <w:rsid w:val="00620191"/>
    <w:rsid w:val="00621032"/>
    <w:rsid w:val="0062351C"/>
    <w:rsid w:val="00632529"/>
    <w:rsid w:val="00632F8D"/>
    <w:rsid w:val="00636019"/>
    <w:rsid w:val="00640E46"/>
    <w:rsid w:val="00641574"/>
    <w:rsid w:val="00643400"/>
    <w:rsid w:val="006462BF"/>
    <w:rsid w:val="006467B0"/>
    <w:rsid w:val="0064703E"/>
    <w:rsid w:val="006518D3"/>
    <w:rsid w:val="00652C89"/>
    <w:rsid w:val="006564FD"/>
    <w:rsid w:val="0066013F"/>
    <w:rsid w:val="00662822"/>
    <w:rsid w:val="00663E65"/>
    <w:rsid w:val="00666C78"/>
    <w:rsid w:val="00670373"/>
    <w:rsid w:val="0067051C"/>
    <w:rsid w:val="006762D6"/>
    <w:rsid w:val="006832B1"/>
    <w:rsid w:val="00684927"/>
    <w:rsid w:val="00685BAF"/>
    <w:rsid w:val="00686C11"/>
    <w:rsid w:val="0069123C"/>
    <w:rsid w:val="006912C6"/>
    <w:rsid w:val="0069344A"/>
    <w:rsid w:val="006936CC"/>
    <w:rsid w:val="006A4566"/>
    <w:rsid w:val="006A4654"/>
    <w:rsid w:val="006A582F"/>
    <w:rsid w:val="006A616C"/>
    <w:rsid w:val="006A7177"/>
    <w:rsid w:val="006A7A29"/>
    <w:rsid w:val="006B0F72"/>
    <w:rsid w:val="006B23F8"/>
    <w:rsid w:val="006B7EE8"/>
    <w:rsid w:val="006C78F7"/>
    <w:rsid w:val="006D46B2"/>
    <w:rsid w:val="006E0F71"/>
    <w:rsid w:val="006E1FF9"/>
    <w:rsid w:val="006E3B90"/>
    <w:rsid w:val="006F2322"/>
    <w:rsid w:val="006F2992"/>
    <w:rsid w:val="006F2B28"/>
    <w:rsid w:val="006F5D25"/>
    <w:rsid w:val="007005C8"/>
    <w:rsid w:val="00712CC6"/>
    <w:rsid w:val="00720806"/>
    <w:rsid w:val="00726A4F"/>
    <w:rsid w:val="00726FC3"/>
    <w:rsid w:val="00727839"/>
    <w:rsid w:val="00727B18"/>
    <w:rsid w:val="00731CBC"/>
    <w:rsid w:val="00733010"/>
    <w:rsid w:val="00734077"/>
    <w:rsid w:val="007430F8"/>
    <w:rsid w:val="007431B6"/>
    <w:rsid w:val="007434D0"/>
    <w:rsid w:val="00752D52"/>
    <w:rsid w:val="007577A5"/>
    <w:rsid w:val="00761B83"/>
    <w:rsid w:val="00762128"/>
    <w:rsid w:val="0076538A"/>
    <w:rsid w:val="00765765"/>
    <w:rsid w:val="007659B6"/>
    <w:rsid w:val="00765BDB"/>
    <w:rsid w:val="00765FB6"/>
    <w:rsid w:val="007663D1"/>
    <w:rsid w:val="007670C5"/>
    <w:rsid w:val="0077154E"/>
    <w:rsid w:val="007730D3"/>
    <w:rsid w:val="00773E89"/>
    <w:rsid w:val="00776E12"/>
    <w:rsid w:val="00777A29"/>
    <w:rsid w:val="00784182"/>
    <w:rsid w:val="007848E8"/>
    <w:rsid w:val="00784CE6"/>
    <w:rsid w:val="00785000"/>
    <w:rsid w:val="00786B51"/>
    <w:rsid w:val="00791904"/>
    <w:rsid w:val="00794D65"/>
    <w:rsid w:val="007A0627"/>
    <w:rsid w:val="007A53CB"/>
    <w:rsid w:val="007A585C"/>
    <w:rsid w:val="007A6482"/>
    <w:rsid w:val="007A75A2"/>
    <w:rsid w:val="007A7A97"/>
    <w:rsid w:val="007B6780"/>
    <w:rsid w:val="007B75F0"/>
    <w:rsid w:val="007C17BA"/>
    <w:rsid w:val="007C2C64"/>
    <w:rsid w:val="007C4820"/>
    <w:rsid w:val="007C6CFD"/>
    <w:rsid w:val="007D163A"/>
    <w:rsid w:val="007D260C"/>
    <w:rsid w:val="007D3B00"/>
    <w:rsid w:val="007D41A3"/>
    <w:rsid w:val="007D4405"/>
    <w:rsid w:val="007D4633"/>
    <w:rsid w:val="007E01E2"/>
    <w:rsid w:val="007E02C2"/>
    <w:rsid w:val="007E2609"/>
    <w:rsid w:val="007E380D"/>
    <w:rsid w:val="007E3EE0"/>
    <w:rsid w:val="007F3F3C"/>
    <w:rsid w:val="007F3FBB"/>
    <w:rsid w:val="007F6128"/>
    <w:rsid w:val="007F68F2"/>
    <w:rsid w:val="007F7A43"/>
    <w:rsid w:val="00802AA7"/>
    <w:rsid w:val="00802B02"/>
    <w:rsid w:val="0081023B"/>
    <w:rsid w:val="00810667"/>
    <w:rsid w:val="00813EE6"/>
    <w:rsid w:val="008148F5"/>
    <w:rsid w:val="008163D9"/>
    <w:rsid w:val="008203AD"/>
    <w:rsid w:val="008205E2"/>
    <w:rsid w:val="008213E0"/>
    <w:rsid w:val="00822BE2"/>
    <w:rsid w:val="00825D90"/>
    <w:rsid w:val="0082730E"/>
    <w:rsid w:val="00835D5A"/>
    <w:rsid w:val="00837F5A"/>
    <w:rsid w:val="008439DB"/>
    <w:rsid w:val="00844310"/>
    <w:rsid w:val="00845B25"/>
    <w:rsid w:val="00845CCF"/>
    <w:rsid w:val="008508A8"/>
    <w:rsid w:val="00856391"/>
    <w:rsid w:val="00857739"/>
    <w:rsid w:val="00870080"/>
    <w:rsid w:val="00874254"/>
    <w:rsid w:val="008755C8"/>
    <w:rsid w:val="00877E4A"/>
    <w:rsid w:val="00882E48"/>
    <w:rsid w:val="0088472A"/>
    <w:rsid w:val="00886C2C"/>
    <w:rsid w:val="00892943"/>
    <w:rsid w:val="00894967"/>
    <w:rsid w:val="008963CB"/>
    <w:rsid w:val="00897B6D"/>
    <w:rsid w:val="008A0CF7"/>
    <w:rsid w:val="008A1B67"/>
    <w:rsid w:val="008A1EB5"/>
    <w:rsid w:val="008A1FA7"/>
    <w:rsid w:val="008A29A5"/>
    <w:rsid w:val="008A707E"/>
    <w:rsid w:val="008B2280"/>
    <w:rsid w:val="008B56BC"/>
    <w:rsid w:val="008B601E"/>
    <w:rsid w:val="008C0F0E"/>
    <w:rsid w:val="008C1ED5"/>
    <w:rsid w:val="008C242B"/>
    <w:rsid w:val="008C3E72"/>
    <w:rsid w:val="008C5A2E"/>
    <w:rsid w:val="008D1F88"/>
    <w:rsid w:val="008D2A42"/>
    <w:rsid w:val="008D3211"/>
    <w:rsid w:val="008D4AD9"/>
    <w:rsid w:val="008D5320"/>
    <w:rsid w:val="008D5597"/>
    <w:rsid w:val="008D5ED5"/>
    <w:rsid w:val="008D644B"/>
    <w:rsid w:val="008E4E41"/>
    <w:rsid w:val="008E4FAD"/>
    <w:rsid w:val="008F0733"/>
    <w:rsid w:val="008F0910"/>
    <w:rsid w:val="008F0F2E"/>
    <w:rsid w:val="008F1DE5"/>
    <w:rsid w:val="008F2348"/>
    <w:rsid w:val="008F3931"/>
    <w:rsid w:val="008F50CD"/>
    <w:rsid w:val="009006DB"/>
    <w:rsid w:val="00915384"/>
    <w:rsid w:val="009159E1"/>
    <w:rsid w:val="00917DF5"/>
    <w:rsid w:val="009220A8"/>
    <w:rsid w:val="009222F2"/>
    <w:rsid w:val="00923AD4"/>
    <w:rsid w:val="00924C18"/>
    <w:rsid w:val="00927479"/>
    <w:rsid w:val="00930778"/>
    <w:rsid w:val="0093146A"/>
    <w:rsid w:val="00932189"/>
    <w:rsid w:val="009327D0"/>
    <w:rsid w:val="009337FE"/>
    <w:rsid w:val="00933DF0"/>
    <w:rsid w:val="00934598"/>
    <w:rsid w:val="009352AF"/>
    <w:rsid w:val="00937E75"/>
    <w:rsid w:val="009432E6"/>
    <w:rsid w:val="0094457F"/>
    <w:rsid w:val="00946C87"/>
    <w:rsid w:val="0094725D"/>
    <w:rsid w:val="00947414"/>
    <w:rsid w:val="00947C44"/>
    <w:rsid w:val="009508A0"/>
    <w:rsid w:val="00951DC8"/>
    <w:rsid w:val="00957897"/>
    <w:rsid w:val="00961E86"/>
    <w:rsid w:val="009628F8"/>
    <w:rsid w:val="00962C18"/>
    <w:rsid w:val="00962C4E"/>
    <w:rsid w:val="00963851"/>
    <w:rsid w:val="00970320"/>
    <w:rsid w:val="00971D2B"/>
    <w:rsid w:val="00974AAA"/>
    <w:rsid w:val="00975155"/>
    <w:rsid w:val="009802B3"/>
    <w:rsid w:val="0098089D"/>
    <w:rsid w:val="0098728F"/>
    <w:rsid w:val="009872F4"/>
    <w:rsid w:val="00992D52"/>
    <w:rsid w:val="009938A7"/>
    <w:rsid w:val="00993973"/>
    <w:rsid w:val="00993C1F"/>
    <w:rsid w:val="0099529D"/>
    <w:rsid w:val="00997CE5"/>
    <w:rsid w:val="009A516F"/>
    <w:rsid w:val="009A5F81"/>
    <w:rsid w:val="009B0BD2"/>
    <w:rsid w:val="009B7599"/>
    <w:rsid w:val="009C038D"/>
    <w:rsid w:val="009C0826"/>
    <w:rsid w:val="009C2270"/>
    <w:rsid w:val="009C2C91"/>
    <w:rsid w:val="009C6CA2"/>
    <w:rsid w:val="009C7D70"/>
    <w:rsid w:val="009D02B2"/>
    <w:rsid w:val="009D323E"/>
    <w:rsid w:val="009E21F0"/>
    <w:rsid w:val="009E2DEF"/>
    <w:rsid w:val="009E3549"/>
    <w:rsid w:val="009E4855"/>
    <w:rsid w:val="009E77F5"/>
    <w:rsid w:val="009E7CD8"/>
    <w:rsid w:val="009F115E"/>
    <w:rsid w:val="009F2F3B"/>
    <w:rsid w:val="009F5383"/>
    <w:rsid w:val="009F5D8A"/>
    <w:rsid w:val="009F66D7"/>
    <w:rsid w:val="009F687A"/>
    <w:rsid w:val="009F6A54"/>
    <w:rsid w:val="00A01358"/>
    <w:rsid w:val="00A01D01"/>
    <w:rsid w:val="00A04A7B"/>
    <w:rsid w:val="00A057F1"/>
    <w:rsid w:val="00A05E1E"/>
    <w:rsid w:val="00A11097"/>
    <w:rsid w:val="00A13B41"/>
    <w:rsid w:val="00A14272"/>
    <w:rsid w:val="00A20511"/>
    <w:rsid w:val="00A26E05"/>
    <w:rsid w:val="00A276D4"/>
    <w:rsid w:val="00A27DB7"/>
    <w:rsid w:val="00A30845"/>
    <w:rsid w:val="00A33B54"/>
    <w:rsid w:val="00A344A1"/>
    <w:rsid w:val="00A34817"/>
    <w:rsid w:val="00A40658"/>
    <w:rsid w:val="00A40F1D"/>
    <w:rsid w:val="00A42D94"/>
    <w:rsid w:val="00A437B7"/>
    <w:rsid w:val="00A4401E"/>
    <w:rsid w:val="00A467AC"/>
    <w:rsid w:val="00A46DC3"/>
    <w:rsid w:val="00A504E2"/>
    <w:rsid w:val="00A50AA2"/>
    <w:rsid w:val="00A56E6F"/>
    <w:rsid w:val="00A60F7F"/>
    <w:rsid w:val="00A627E0"/>
    <w:rsid w:val="00A66AD6"/>
    <w:rsid w:val="00A70B8E"/>
    <w:rsid w:val="00A7324F"/>
    <w:rsid w:val="00A7539C"/>
    <w:rsid w:val="00A76EEB"/>
    <w:rsid w:val="00A81E70"/>
    <w:rsid w:val="00A837EA"/>
    <w:rsid w:val="00A83B28"/>
    <w:rsid w:val="00A85B77"/>
    <w:rsid w:val="00A866B4"/>
    <w:rsid w:val="00A8714C"/>
    <w:rsid w:val="00A93481"/>
    <w:rsid w:val="00A94447"/>
    <w:rsid w:val="00A94E16"/>
    <w:rsid w:val="00A974EA"/>
    <w:rsid w:val="00AA008A"/>
    <w:rsid w:val="00AA088F"/>
    <w:rsid w:val="00AA1BD8"/>
    <w:rsid w:val="00AA6DEF"/>
    <w:rsid w:val="00AA747F"/>
    <w:rsid w:val="00AB0112"/>
    <w:rsid w:val="00AB385A"/>
    <w:rsid w:val="00AB3B6D"/>
    <w:rsid w:val="00AC2177"/>
    <w:rsid w:val="00AC2D08"/>
    <w:rsid w:val="00AC308A"/>
    <w:rsid w:val="00AC38DC"/>
    <w:rsid w:val="00AC48FE"/>
    <w:rsid w:val="00AC5D49"/>
    <w:rsid w:val="00AC6060"/>
    <w:rsid w:val="00AD0EC6"/>
    <w:rsid w:val="00AD2570"/>
    <w:rsid w:val="00AD68B7"/>
    <w:rsid w:val="00AD701C"/>
    <w:rsid w:val="00AE0A29"/>
    <w:rsid w:val="00AE24AF"/>
    <w:rsid w:val="00AE3EFC"/>
    <w:rsid w:val="00AE49B5"/>
    <w:rsid w:val="00AE51F7"/>
    <w:rsid w:val="00AE6031"/>
    <w:rsid w:val="00AE6372"/>
    <w:rsid w:val="00AF0CDF"/>
    <w:rsid w:val="00B01948"/>
    <w:rsid w:val="00B03CE6"/>
    <w:rsid w:val="00B04821"/>
    <w:rsid w:val="00B110DB"/>
    <w:rsid w:val="00B17140"/>
    <w:rsid w:val="00B174ED"/>
    <w:rsid w:val="00B20DA8"/>
    <w:rsid w:val="00B212DE"/>
    <w:rsid w:val="00B2385C"/>
    <w:rsid w:val="00B24FED"/>
    <w:rsid w:val="00B26064"/>
    <w:rsid w:val="00B26122"/>
    <w:rsid w:val="00B26CA6"/>
    <w:rsid w:val="00B26E32"/>
    <w:rsid w:val="00B351B6"/>
    <w:rsid w:val="00B40101"/>
    <w:rsid w:val="00B42663"/>
    <w:rsid w:val="00B4785C"/>
    <w:rsid w:val="00B5009B"/>
    <w:rsid w:val="00B52351"/>
    <w:rsid w:val="00B528AA"/>
    <w:rsid w:val="00B56E3E"/>
    <w:rsid w:val="00B572FD"/>
    <w:rsid w:val="00B63E3F"/>
    <w:rsid w:val="00B64A38"/>
    <w:rsid w:val="00B66974"/>
    <w:rsid w:val="00B67AE9"/>
    <w:rsid w:val="00B71A9A"/>
    <w:rsid w:val="00B729CC"/>
    <w:rsid w:val="00B75FF6"/>
    <w:rsid w:val="00B7605F"/>
    <w:rsid w:val="00B762F4"/>
    <w:rsid w:val="00B76984"/>
    <w:rsid w:val="00B82260"/>
    <w:rsid w:val="00B87F16"/>
    <w:rsid w:val="00B94F09"/>
    <w:rsid w:val="00B96F05"/>
    <w:rsid w:val="00BA02F5"/>
    <w:rsid w:val="00BA0397"/>
    <w:rsid w:val="00BA05F1"/>
    <w:rsid w:val="00BA0E96"/>
    <w:rsid w:val="00BA0E97"/>
    <w:rsid w:val="00BA4E61"/>
    <w:rsid w:val="00BA6652"/>
    <w:rsid w:val="00BA7B76"/>
    <w:rsid w:val="00BB09A0"/>
    <w:rsid w:val="00BB1B60"/>
    <w:rsid w:val="00BB1D6D"/>
    <w:rsid w:val="00BB23EC"/>
    <w:rsid w:val="00BB331C"/>
    <w:rsid w:val="00BB3D28"/>
    <w:rsid w:val="00BC1D3C"/>
    <w:rsid w:val="00BC25F6"/>
    <w:rsid w:val="00BC60E8"/>
    <w:rsid w:val="00BC6703"/>
    <w:rsid w:val="00BD460F"/>
    <w:rsid w:val="00BD5004"/>
    <w:rsid w:val="00BD54E8"/>
    <w:rsid w:val="00BD7F1A"/>
    <w:rsid w:val="00BE0046"/>
    <w:rsid w:val="00BE52FE"/>
    <w:rsid w:val="00BE60FF"/>
    <w:rsid w:val="00BE6FEB"/>
    <w:rsid w:val="00BE7AB0"/>
    <w:rsid w:val="00BF55C5"/>
    <w:rsid w:val="00BF5693"/>
    <w:rsid w:val="00BF7008"/>
    <w:rsid w:val="00BF7033"/>
    <w:rsid w:val="00BF7DEA"/>
    <w:rsid w:val="00C0234E"/>
    <w:rsid w:val="00C02E6E"/>
    <w:rsid w:val="00C03CA1"/>
    <w:rsid w:val="00C0473E"/>
    <w:rsid w:val="00C1199F"/>
    <w:rsid w:val="00C1282F"/>
    <w:rsid w:val="00C13982"/>
    <w:rsid w:val="00C14DD7"/>
    <w:rsid w:val="00C168E6"/>
    <w:rsid w:val="00C16B9B"/>
    <w:rsid w:val="00C22D20"/>
    <w:rsid w:val="00C24772"/>
    <w:rsid w:val="00C2538D"/>
    <w:rsid w:val="00C27EC2"/>
    <w:rsid w:val="00C27F37"/>
    <w:rsid w:val="00C31B56"/>
    <w:rsid w:val="00C33249"/>
    <w:rsid w:val="00C33EAF"/>
    <w:rsid w:val="00C352FF"/>
    <w:rsid w:val="00C4147E"/>
    <w:rsid w:val="00C4247D"/>
    <w:rsid w:val="00C4312C"/>
    <w:rsid w:val="00C44B6A"/>
    <w:rsid w:val="00C44EC7"/>
    <w:rsid w:val="00C45AF8"/>
    <w:rsid w:val="00C609BF"/>
    <w:rsid w:val="00C622F6"/>
    <w:rsid w:val="00C62B92"/>
    <w:rsid w:val="00C6378C"/>
    <w:rsid w:val="00C649B5"/>
    <w:rsid w:val="00C6547B"/>
    <w:rsid w:val="00C674E6"/>
    <w:rsid w:val="00C70AB2"/>
    <w:rsid w:val="00C72EAF"/>
    <w:rsid w:val="00C7502E"/>
    <w:rsid w:val="00C758B1"/>
    <w:rsid w:val="00C82488"/>
    <w:rsid w:val="00C83970"/>
    <w:rsid w:val="00C84AC3"/>
    <w:rsid w:val="00C8687A"/>
    <w:rsid w:val="00C9198C"/>
    <w:rsid w:val="00C9381A"/>
    <w:rsid w:val="00CA08B2"/>
    <w:rsid w:val="00CA2711"/>
    <w:rsid w:val="00CA2A89"/>
    <w:rsid w:val="00CA37F6"/>
    <w:rsid w:val="00CA4B03"/>
    <w:rsid w:val="00CA6F25"/>
    <w:rsid w:val="00CB0435"/>
    <w:rsid w:val="00CB0B91"/>
    <w:rsid w:val="00CB1ED7"/>
    <w:rsid w:val="00CB36B5"/>
    <w:rsid w:val="00CB397C"/>
    <w:rsid w:val="00CB5706"/>
    <w:rsid w:val="00CB645A"/>
    <w:rsid w:val="00CB6A8E"/>
    <w:rsid w:val="00CC15DE"/>
    <w:rsid w:val="00CC2B64"/>
    <w:rsid w:val="00CC49C1"/>
    <w:rsid w:val="00CC5C92"/>
    <w:rsid w:val="00CC743A"/>
    <w:rsid w:val="00CD0199"/>
    <w:rsid w:val="00CD2D79"/>
    <w:rsid w:val="00CD4A20"/>
    <w:rsid w:val="00CD63A6"/>
    <w:rsid w:val="00CD6993"/>
    <w:rsid w:val="00CD7F90"/>
    <w:rsid w:val="00CE0120"/>
    <w:rsid w:val="00CE0620"/>
    <w:rsid w:val="00CE1745"/>
    <w:rsid w:val="00CE2304"/>
    <w:rsid w:val="00CE4B0E"/>
    <w:rsid w:val="00CE7331"/>
    <w:rsid w:val="00CE7566"/>
    <w:rsid w:val="00CF1311"/>
    <w:rsid w:val="00CF3418"/>
    <w:rsid w:val="00CF3892"/>
    <w:rsid w:val="00CF5483"/>
    <w:rsid w:val="00D00EAA"/>
    <w:rsid w:val="00D02FC0"/>
    <w:rsid w:val="00D06984"/>
    <w:rsid w:val="00D0716A"/>
    <w:rsid w:val="00D0749C"/>
    <w:rsid w:val="00D10C59"/>
    <w:rsid w:val="00D12915"/>
    <w:rsid w:val="00D12C2E"/>
    <w:rsid w:val="00D134A0"/>
    <w:rsid w:val="00D15722"/>
    <w:rsid w:val="00D1665A"/>
    <w:rsid w:val="00D217F1"/>
    <w:rsid w:val="00D21AFF"/>
    <w:rsid w:val="00D22AB1"/>
    <w:rsid w:val="00D245F7"/>
    <w:rsid w:val="00D26C62"/>
    <w:rsid w:val="00D31C9B"/>
    <w:rsid w:val="00D32ABA"/>
    <w:rsid w:val="00D32E1A"/>
    <w:rsid w:val="00D36808"/>
    <w:rsid w:val="00D433CD"/>
    <w:rsid w:val="00D44146"/>
    <w:rsid w:val="00D46A33"/>
    <w:rsid w:val="00D46F3F"/>
    <w:rsid w:val="00D51BE1"/>
    <w:rsid w:val="00D521E1"/>
    <w:rsid w:val="00D54FCC"/>
    <w:rsid w:val="00D55991"/>
    <w:rsid w:val="00D61785"/>
    <w:rsid w:val="00D61BF1"/>
    <w:rsid w:val="00D61F0C"/>
    <w:rsid w:val="00D623AA"/>
    <w:rsid w:val="00D629E6"/>
    <w:rsid w:val="00D64C73"/>
    <w:rsid w:val="00D6507A"/>
    <w:rsid w:val="00D672E3"/>
    <w:rsid w:val="00D67C17"/>
    <w:rsid w:val="00D71943"/>
    <w:rsid w:val="00D72E3A"/>
    <w:rsid w:val="00D741F5"/>
    <w:rsid w:val="00D75D64"/>
    <w:rsid w:val="00D7603B"/>
    <w:rsid w:val="00D76488"/>
    <w:rsid w:val="00D7737B"/>
    <w:rsid w:val="00D80164"/>
    <w:rsid w:val="00D803EA"/>
    <w:rsid w:val="00D81138"/>
    <w:rsid w:val="00D82192"/>
    <w:rsid w:val="00D85F68"/>
    <w:rsid w:val="00D90767"/>
    <w:rsid w:val="00D935CF"/>
    <w:rsid w:val="00DA091F"/>
    <w:rsid w:val="00DA1620"/>
    <w:rsid w:val="00DA616A"/>
    <w:rsid w:val="00DB1C37"/>
    <w:rsid w:val="00DB20E2"/>
    <w:rsid w:val="00DB49FB"/>
    <w:rsid w:val="00DB75C2"/>
    <w:rsid w:val="00DB7C04"/>
    <w:rsid w:val="00DB7EF9"/>
    <w:rsid w:val="00DC3070"/>
    <w:rsid w:val="00DD2666"/>
    <w:rsid w:val="00DD30C2"/>
    <w:rsid w:val="00DD49A8"/>
    <w:rsid w:val="00DD5A5B"/>
    <w:rsid w:val="00DD5D48"/>
    <w:rsid w:val="00DF2400"/>
    <w:rsid w:val="00DF6F2C"/>
    <w:rsid w:val="00E006F4"/>
    <w:rsid w:val="00E007E4"/>
    <w:rsid w:val="00E00B07"/>
    <w:rsid w:val="00E0310F"/>
    <w:rsid w:val="00E03AB4"/>
    <w:rsid w:val="00E03ACC"/>
    <w:rsid w:val="00E043BE"/>
    <w:rsid w:val="00E04DAC"/>
    <w:rsid w:val="00E05AE5"/>
    <w:rsid w:val="00E07A18"/>
    <w:rsid w:val="00E1398D"/>
    <w:rsid w:val="00E15329"/>
    <w:rsid w:val="00E16707"/>
    <w:rsid w:val="00E168D8"/>
    <w:rsid w:val="00E20280"/>
    <w:rsid w:val="00E2200A"/>
    <w:rsid w:val="00E227E5"/>
    <w:rsid w:val="00E2406A"/>
    <w:rsid w:val="00E2569C"/>
    <w:rsid w:val="00E3279B"/>
    <w:rsid w:val="00E3527E"/>
    <w:rsid w:val="00E3720F"/>
    <w:rsid w:val="00E504BC"/>
    <w:rsid w:val="00E507E8"/>
    <w:rsid w:val="00E5380E"/>
    <w:rsid w:val="00E62022"/>
    <w:rsid w:val="00E6288E"/>
    <w:rsid w:val="00E63865"/>
    <w:rsid w:val="00E63B70"/>
    <w:rsid w:val="00E70ADA"/>
    <w:rsid w:val="00E76F88"/>
    <w:rsid w:val="00E76FD6"/>
    <w:rsid w:val="00E811DC"/>
    <w:rsid w:val="00E81FBA"/>
    <w:rsid w:val="00E8580F"/>
    <w:rsid w:val="00E9282C"/>
    <w:rsid w:val="00E943C1"/>
    <w:rsid w:val="00E951CB"/>
    <w:rsid w:val="00E960EE"/>
    <w:rsid w:val="00E971CE"/>
    <w:rsid w:val="00E9772F"/>
    <w:rsid w:val="00EA02E0"/>
    <w:rsid w:val="00EA09F0"/>
    <w:rsid w:val="00EA2158"/>
    <w:rsid w:val="00EA4BBE"/>
    <w:rsid w:val="00EA6C26"/>
    <w:rsid w:val="00EA7FFE"/>
    <w:rsid w:val="00EB756C"/>
    <w:rsid w:val="00EC1326"/>
    <w:rsid w:val="00EC23B7"/>
    <w:rsid w:val="00EC6F61"/>
    <w:rsid w:val="00ED1661"/>
    <w:rsid w:val="00ED2816"/>
    <w:rsid w:val="00ED337E"/>
    <w:rsid w:val="00ED35EA"/>
    <w:rsid w:val="00ED65E7"/>
    <w:rsid w:val="00ED71A4"/>
    <w:rsid w:val="00ED7305"/>
    <w:rsid w:val="00ED7BD9"/>
    <w:rsid w:val="00EE3C17"/>
    <w:rsid w:val="00EE523D"/>
    <w:rsid w:val="00EF3920"/>
    <w:rsid w:val="00F00B31"/>
    <w:rsid w:val="00F04AEC"/>
    <w:rsid w:val="00F079B1"/>
    <w:rsid w:val="00F2159F"/>
    <w:rsid w:val="00F224C3"/>
    <w:rsid w:val="00F25849"/>
    <w:rsid w:val="00F277DB"/>
    <w:rsid w:val="00F31751"/>
    <w:rsid w:val="00F321DC"/>
    <w:rsid w:val="00F327FE"/>
    <w:rsid w:val="00F36632"/>
    <w:rsid w:val="00F37426"/>
    <w:rsid w:val="00F40D3F"/>
    <w:rsid w:val="00F43D8E"/>
    <w:rsid w:val="00F4459D"/>
    <w:rsid w:val="00F47A0B"/>
    <w:rsid w:val="00F50A01"/>
    <w:rsid w:val="00F50A59"/>
    <w:rsid w:val="00F518DD"/>
    <w:rsid w:val="00F52B70"/>
    <w:rsid w:val="00F53D48"/>
    <w:rsid w:val="00F639CA"/>
    <w:rsid w:val="00F645AF"/>
    <w:rsid w:val="00F6482B"/>
    <w:rsid w:val="00F64F41"/>
    <w:rsid w:val="00F655D0"/>
    <w:rsid w:val="00F703DA"/>
    <w:rsid w:val="00F70685"/>
    <w:rsid w:val="00F75E1A"/>
    <w:rsid w:val="00F779F8"/>
    <w:rsid w:val="00F77F7E"/>
    <w:rsid w:val="00F80F99"/>
    <w:rsid w:val="00F82E61"/>
    <w:rsid w:val="00F83BBF"/>
    <w:rsid w:val="00F8472E"/>
    <w:rsid w:val="00F84A88"/>
    <w:rsid w:val="00F856B7"/>
    <w:rsid w:val="00F86F0E"/>
    <w:rsid w:val="00F9659F"/>
    <w:rsid w:val="00F97AFE"/>
    <w:rsid w:val="00FA0A33"/>
    <w:rsid w:val="00FA151B"/>
    <w:rsid w:val="00FA3D34"/>
    <w:rsid w:val="00FA4B44"/>
    <w:rsid w:val="00FA608B"/>
    <w:rsid w:val="00FA6597"/>
    <w:rsid w:val="00FB1676"/>
    <w:rsid w:val="00FB311E"/>
    <w:rsid w:val="00FB378A"/>
    <w:rsid w:val="00FB4BE6"/>
    <w:rsid w:val="00FC028B"/>
    <w:rsid w:val="00FC14C2"/>
    <w:rsid w:val="00FC3DCF"/>
    <w:rsid w:val="00FC7349"/>
    <w:rsid w:val="00FD0A8B"/>
    <w:rsid w:val="00FD2907"/>
    <w:rsid w:val="00FD2918"/>
    <w:rsid w:val="00FD4B68"/>
    <w:rsid w:val="00FD75EC"/>
    <w:rsid w:val="00FE1D6D"/>
    <w:rsid w:val="00FE37EF"/>
    <w:rsid w:val="00FE73A8"/>
    <w:rsid w:val="00FF0CB4"/>
    <w:rsid w:val="00FF165E"/>
    <w:rsid w:val="00FF1CA2"/>
    <w:rsid w:val="00FF5629"/>
    <w:rsid w:val="00FF60BA"/>
    <w:rsid w:val="00FF6129"/>
    <w:rsid w:val="00FF682F"/>
    <w:rsid w:val="00FF7994"/>
    <w:rsid w:val="00FF7B97"/>
    <w:rsid w:val="00FF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65BE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6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5BE"/>
    <w:rPr>
      <w:rFonts w:ascii="Tahoma" w:eastAsia="Calibri" w:hAnsi="Tahoma" w:cs="Tahoma"/>
      <w:sz w:val="16"/>
      <w:szCs w:val="16"/>
    </w:rPr>
  </w:style>
  <w:style w:type="paragraph" w:customStyle="1" w:styleId="PMENormal">
    <w:name w:val="PME Normal"/>
    <w:uiPriority w:val="99"/>
    <w:rsid w:val="004265BE"/>
    <w:pPr>
      <w:autoSpaceDE w:val="0"/>
      <w:autoSpaceDN w:val="0"/>
      <w:spacing w:after="120" w:line="320" w:lineRule="atLeast"/>
      <w:jc w:val="both"/>
    </w:pPr>
    <w:rPr>
      <w:rFonts w:ascii="Times New Roman" w:eastAsia="PMingLiU" w:hAnsi="Times New Roman" w:cs="Times New Roman"/>
      <w:sz w:val="28"/>
      <w:szCs w:val="28"/>
      <w:lang w:val="en-AU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65BE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6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5BE"/>
    <w:rPr>
      <w:rFonts w:ascii="Tahoma" w:eastAsia="Calibri" w:hAnsi="Tahoma" w:cs="Tahoma"/>
      <w:sz w:val="16"/>
      <w:szCs w:val="16"/>
    </w:rPr>
  </w:style>
  <w:style w:type="paragraph" w:customStyle="1" w:styleId="PMENormal">
    <w:name w:val="PME Normal"/>
    <w:uiPriority w:val="99"/>
    <w:rsid w:val="004265BE"/>
    <w:pPr>
      <w:autoSpaceDE w:val="0"/>
      <w:autoSpaceDN w:val="0"/>
      <w:spacing w:after="120" w:line="320" w:lineRule="atLeast"/>
      <w:jc w:val="both"/>
    </w:pPr>
    <w:rPr>
      <w:rFonts w:ascii="Times New Roman" w:eastAsia="PMingLiU" w:hAnsi="Times New Roman" w:cs="Times New Roman"/>
      <w:sz w:val="28"/>
      <w:szCs w:val="28"/>
      <w:lang w:val="en-AU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olfazl</dc:creator>
  <cp:lastModifiedBy>Abolfazl</cp:lastModifiedBy>
  <cp:revision>1</cp:revision>
  <dcterms:created xsi:type="dcterms:W3CDTF">2021-05-20T09:37:00Z</dcterms:created>
  <dcterms:modified xsi:type="dcterms:W3CDTF">2021-05-20T09:38:00Z</dcterms:modified>
</cp:coreProperties>
</file>